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rom</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Harare, Zimbabw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athematics Foundation</w:t>
      </w:r>
      <w:r>
        <w:br/>
      </w:r>
      <w:r>
        <w:t xml:space="preserve">123 Academic Avenue</w:t>
      </w:r>
      <w:r>
        <w:br/>
      </w:r>
      <w:r>
        <w:t xml:space="preserve">London, United Kingdom</w:t>
      </w:r>
    </w:p>
    <w:bookmarkStart w:id="20" w:name="Xdaa49fda32dd496e92fa7379549a762f7bc18cb"/>
    <w:p>
      <w:pPr>
        <w:pStyle w:val="Heading2"/>
      </w:pPr>
      <w:r>
        <w:t xml:space="preserve">Subject: Formal Application for Graduate Scholarship in Mathematical Science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Mathematics Foundation's prestigious Graduate Scholarship Program. As an exceptionally dedicated aspiring</w:t>
      </w:r>
      <w:r>
        <w:t xml:space="preserve"> </w:t>
      </w:r>
      <w:r>
        <w:rPr>
          <w:bCs/>
          <w:b/>
        </w:rPr>
        <w:t xml:space="preserve">Mathematician</w:t>
      </w:r>
      <w:r>
        <w:t xml:space="preserve"> </w:t>
      </w:r>
      <w:r>
        <w:t xml:space="preserve">hailing from Harare, Zimbabwe, I seek transformative educational opportunities that will empower me to contribute meaningfully to mathematical research and innovation in our developing nation. My academic journey within the vibrant intellectual ecosystem of</w:t>
      </w:r>
      <w:r>
        <w:t xml:space="preserve"> </w:t>
      </w:r>
      <w:r>
        <w:rPr>
          <w:bCs/>
          <w:b/>
        </w:rPr>
        <w:t xml:space="preserve">Zimbabwe Harare</w:t>
      </w:r>
      <w:r>
        <w:t xml:space="preserve"> </w:t>
      </w:r>
      <w:r>
        <w:t xml:space="preserve">has instilled in me a deep commitment to advancing mathematical sciences as both an academic discipline and a catalyst for socioeconomic progress across Africa.</w:t>
      </w:r>
    </w:p>
    <w:p>
      <w:pPr>
        <w:pStyle w:val="BodyText"/>
      </w:pPr>
      <w:r>
        <w:t xml:space="preserve">In 2023, I graduated with First-Class Honors in Mathematics from the University of Zimbabwe, where I consistently ranked among the top 3% of my cohort. My undergraduate thesis on "Fractal Geometry Applications in Urban Infrastructure Planning" earned departmental commendation and was presented at the Southern African Mathematics Conference held in Harare. This work directly addressed critical challenges facing our rapidly urbanizing cities—particularly how fractal analysis could optimize water distribution networks in drought-prone regions like Zimbabwe's Midlands Province. The practical relevance of mathematics to real-world problems has been the cornerstone of my academic philosophy since childhood, when I first calculated crop yield projections for my family's small-scale farm near Harare using basic algebraic models.</w:t>
      </w:r>
    </w:p>
    <w:p>
      <w:pPr>
        <w:pStyle w:val="BodyText"/>
      </w:pPr>
      <w:r>
        <w:t xml:space="preserve">My passion for mathematics transcends theoretical curiosity; it is intrinsically linked to Zimbabwe's developmental needs. Having witnessed firsthand how mathematical literacy gaps hinder economic advancement in rural communities, I co-founded "Maths for Tomorrow," a nonprofit initiative based in Harare that provides free STEM workshops to underprivileged secondary schools. Through this program, we've directly impacted over 1,200 students across Harare suburbs including Mbare and Chitungwiza, demonstrating how mathematical problem-solving skills can empower youth to design sustainable solutions. Our recent project using statistical modeling to predict maize yield variations helped local farmers increase harvests by 18%—a testament to mathematics as a tool for tangible community transformation in</w:t>
      </w:r>
      <w:r>
        <w:t xml:space="preserve"> </w:t>
      </w:r>
      <w:r>
        <w:rPr>
          <w:bCs/>
          <w:b/>
        </w:rPr>
        <w:t xml:space="preserve">Zimbabwe Harare</w:t>
      </w:r>
      <w:r>
        <w:t xml:space="preserve">.</w:t>
      </w:r>
    </w:p>
    <w:p>
      <w:pPr>
        <w:pStyle w:val="BodyText"/>
      </w:pPr>
      <w:r>
        <w:t xml:space="preserve">As a future</w:t>
      </w:r>
      <w:r>
        <w:t xml:space="preserve"> </w:t>
      </w:r>
      <w:r>
        <w:rPr>
          <w:bCs/>
          <w:b/>
        </w:rPr>
        <w:t xml:space="preserve">Mathematician</w:t>
      </w:r>
      <w:r>
        <w:t xml:space="preserve">, I envision developing computational models that address Africa's unique challenges: optimizing renewable energy grids across the continent, creating predictive frameworks for climate-resilient agriculture, and establishing mathematical foundations for digital financial inclusion in underserved regions. However, to realize this vision requires advanced training unavailable at Zimbabwean institutions. The International Mathematics Foundation's scholarship represents not merely an academic opportunity but a vital bridge between my local context in</w:t>
      </w:r>
      <w:r>
        <w:t xml:space="preserve"> </w:t>
      </w:r>
      <w:r>
        <w:rPr>
          <w:bCs/>
          <w:b/>
        </w:rPr>
        <w:t xml:space="preserve">Zimbabwe Harare</w:t>
      </w:r>
      <w:r>
        <w:t xml:space="preserve"> </w:t>
      </w:r>
      <w:r>
        <w:t xml:space="preserve">and the global mathematical community where such innovations must be nurtured.</w:t>
      </w:r>
    </w:p>
    <w:p>
      <w:pPr>
        <w:pStyle w:val="BodyText"/>
      </w:pPr>
      <w:r>
        <w:t xml:space="preserve">I specifically seek the Graduate Scholarship Program because of its rigorous interdisciplinary approach, particularly its emphasis on applied mathematics for sustainable development—the exact nexus I've been building toward through my work with Maths for Tomorrow. The program's partnership with African research centers aligns perfectly with my strategy to establish a mathematical innovation hub in Harare upon completion of studies. My proposed research focuses on "Stochastic Optimization Models for Water Resource Management in Semi-Arid Regions," directly addressing Zimbabwe's recurring drought crises while developing transferable methodologies applicable across Southern Africa.</w:t>
      </w:r>
    </w:p>
    <w:p>
      <w:pPr>
        <w:pStyle w:val="BodyText"/>
      </w:pPr>
      <w:r>
        <w:t xml:space="preserve">Financial constraints remain the most significant barrier to my academic advancement. While I received partial funding for my undergraduate studies through the National Research Fund of Zimbabwe, graduate education at a leading international institution requires full financial support. This scholarship would alleviate that burden completely, enabling me to focus entirely on research rather than part-time employment—a critical consideration given my commitment to community work in Harare. The program's stipend structure would provide stability for essential academic pursuits while allowing me to maintain my nonprofit activities through virtual mentoring of our Harare-based students.</w:t>
      </w:r>
    </w:p>
    <w:p>
      <w:pPr>
        <w:pStyle w:val="BodyText"/>
      </w:pPr>
      <w:r>
        <w:t xml:space="preserve">My application reflects more than personal ambition; it embodies Zimbabwe's growing mathematical talent seeking global platforms. In 2022, I was selected as one of only three Zimbabwean students nationwide for the African Institute for Mathematical Sciences (AIMS) Summer School in Cape Town—where I presented a paper on "Algorithmic Approaches to Disease Spread Modeling" that sparked collaboration offers from researchers at the University of Kwazulu-Natal. This recognition underscores my capacity to contribute meaningfully to international mathematical discourse while maintaining deep roots in</w:t>
      </w:r>
      <w:r>
        <w:t xml:space="preserve"> </w:t>
      </w:r>
      <w:r>
        <w:rPr>
          <w:bCs/>
          <w:b/>
        </w:rPr>
        <w:t xml:space="preserve">Zimbabwe Harare</w:t>
      </w:r>
      <w:r>
        <w:t xml:space="preserve"> </w:t>
      </w:r>
      <w:r>
        <w:t xml:space="preserve">and our regional challenges.</w:t>
      </w:r>
    </w:p>
    <w:p>
      <w:pPr>
        <w:pStyle w:val="BodyText"/>
      </w:pPr>
      <w:r>
        <w:t xml:space="preserve">I am particularly drawn to the Foundation's commitment to mentoring scholars who will return as knowledge leaders in their home countries—a principle I have championed through my community work. My long-term vision includes establishing Zimbabwe's first center for mathematical innovation in Harare, modeled after AIMS but focused on African contexts. This institution would train local talent while developing solutions for regional problems—from optimizing public transportation routes across Harare's congested streets to creating mathematical frameworks for equitable resource distribution during national emergencies.</w:t>
      </w:r>
    </w:p>
    <w:p>
      <w:pPr>
        <w:pStyle w:val="BodyText"/>
      </w:pPr>
      <w:r>
        <w:t xml:space="preserve">My academic record demonstrates exceptional rigor: a 3.98/4.0 GPA, publications in the African Journal of Mathematics and Statistics, and leadership in organizing Harare's annual "Maths Olympiad Challenge" that has grown to attract 50+ secondary schools annually. I bring not just technical competence as a</w:t>
      </w:r>
      <w:r>
        <w:t xml:space="preserve"> </w:t>
      </w:r>
      <w:r>
        <w:rPr>
          <w:bCs/>
          <w:b/>
        </w:rPr>
        <w:t xml:space="preserve">Mathematician</w:t>
      </w:r>
      <w:r>
        <w:t xml:space="preserve">, but deep cultural understanding of Zimbabwean contexts—essential for creating relevant mathematical applications rather than importing foreign models.</w:t>
      </w:r>
    </w:p>
    <w:p>
      <w:pPr>
        <w:pStyle w:val="BodyText"/>
      </w:pPr>
      <w:r>
        <w:t xml:space="preserve">I respectfully submit this</w:t>
      </w:r>
      <w:r>
        <w:t xml:space="preserve"> </w:t>
      </w:r>
      <w:r>
        <w:rPr>
          <w:bCs/>
          <w:b/>
        </w:rPr>
        <w:t xml:space="preserve">Scholarship Application Letter</w:t>
      </w:r>
      <w:r>
        <w:t xml:space="preserve"> </w:t>
      </w:r>
      <w:r>
        <w:t xml:space="preserve">as the first step toward a partnership that promises mutual enrichment. The International Mathematics Foundation's investment in me would yield extraordinary returns: not only through my future research contributions, but by demonstrating to young Zimbabweans—particularly girls in Harare's informal settlements—that mathematics is both accessible and transformative. I have attached all required documents including academic transcripts, letters of recommendation from Professors at the University of Zimbabwe (including my thesis supervisor), and detailed project proposals for the proposed research.</w:t>
      </w:r>
    </w:p>
    <w:p>
      <w:pPr>
        <w:pStyle w:val="BodyText"/>
      </w:pPr>
      <w:r>
        <w:t xml:space="preserve">Thank you for considering my application. I am eager to discuss how my background in</w:t>
      </w:r>
      <w:r>
        <w:t xml:space="preserve"> </w:t>
      </w:r>
      <w:r>
        <w:rPr>
          <w:bCs/>
          <w:b/>
        </w:rPr>
        <w:t xml:space="preserve">Zimbabwe Harare</w:t>
      </w:r>
      <w:r>
        <w:t xml:space="preserve">, combined with this scholarship's global platform, can create synergies that advance mathematical sciences while serving humanity's most pressing needs. I look forward to the possibility of contributing to the Foundation's mission and demonstrating that Zimbabwean</w:t>
      </w:r>
      <w:r>
        <w:t xml:space="preserve"> </w:t>
      </w:r>
      <w:r>
        <w:rPr>
          <w:bCs/>
          <w:b/>
        </w:rPr>
        <w:t xml:space="preserve">Mathematician</w:t>
      </w:r>
      <w:r>
        <w:t xml:space="preserve">s are vital partners in building a more equitable scientific future for Africa.</w:t>
      </w:r>
    </w:p>
    <w:p>
      <w:pPr>
        <w:pStyle w:val="BodyText"/>
      </w:pPr>
      <w:r>
        <w:t xml:space="preserve">Sincerely,</w:t>
      </w:r>
      <w:r>
        <w:br/>
      </w:r>
      <w:r>
        <w:t xml:space="preserve">[Your Full Name]</w:t>
      </w:r>
      <w:r>
        <w:br/>
      </w:r>
      <w:r>
        <w:t xml:space="preserve">Aspiring Mathematician &amp; Community Innovator</w:t>
      </w:r>
      <w:r>
        <w:br/>
      </w:r>
      <w:r>
        <w:t xml:space="preserve">Harare, Zimbabw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rom Zimbabwe Harare</dc:title>
  <dc:creator/>
  <dc:language>en</dc:language>
  <cp:keywords/>
  <dcterms:created xsi:type="dcterms:W3CDTF">2025-12-08T16:21:04Z</dcterms:created>
  <dcterms:modified xsi:type="dcterms:W3CDTF">2025-12-08T16:21:04Z</dcterms:modified>
</cp:coreProperties>
</file>

<file path=docProps/custom.xml><?xml version="1.0" encoding="utf-8"?>
<Properties xmlns="http://schemas.openxmlformats.org/officeDocument/2006/custom-properties" xmlns:vt="http://schemas.openxmlformats.org/officeDocument/2006/docPropsVTypes"/>
</file>